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97E49" w:rsidRDefault="000B185F">
      <w:pPr>
        <w:pStyle w:val="1"/>
      </w:pPr>
      <w:bookmarkStart w:id="0" w:name="цель-работы"/>
      <w:r>
        <w:t>Цель работы</w:t>
      </w:r>
    </w:p>
    <w:bookmarkEnd w:id="0"/>
    <w:p w:rsidR="00197E49" w:rsidRDefault="000B185F">
      <w:r>
        <w:t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197E49" w:rsidRDefault="000B185F">
      <w:pPr>
        <w:pStyle w:val="1"/>
      </w:pPr>
      <w:bookmarkStart w:id="1" w:name="задание"/>
      <w:r>
        <w:t>Задание</w:t>
      </w:r>
    </w:p>
    <w:bookmarkEnd w:id="1"/>
    <w:p w:rsidR="00197E49" w:rsidRDefault="000B185F">
      <w:r>
        <w:t>Изучить элементы управления графической средой, терминалом. Найти отличия при раб</w:t>
      </w:r>
      <w:r>
        <w:t>оте с разными графическими средами</w:t>
      </w:r>
    </w:p>
    <w:p w:rsidR="00197E49" w:rsidRDefault="000B185F">
      <w:pPr>
        <w:pStyle w:val="1"/>
      </w:pPr>
      <w:bookmarkStart w:id="2" w:name="выполнение-лабораторной-работы"/>
      <w:r>
        <w:t>Выполнение лабораторной работы</w:t>
      </w:r>
    </w:p>
    <w:bookmarkEnd w:id="2"/>
    <w:p w:rsidR="00197E49" w:rsidRDefault="000B185F">
      <w:pPr>
        <w:pStyle w:val="Compact"/>
        <w:numPr>
          <w:ilvl w:val="0"/>
          <w:numId w:val="2"/>
        </w:numPr>
      </w:pPr>
      <w:r>
        <w:t>Перешел в текстовую консоль с помощью сочетания . У меня доступно 4 виртуальные консоли.</w:t>
      </w:r>
      <w:r>
        <w:br/>
        <w:t>Текстовая консоль</w:t>
      </w:r>
    </w:p>
    <w:p w:rsidR="00197E49" w:rsidRDefault="000B185F">
      <w:pPr>
        <w:pStyle w:val="Compact"/>
        <w:numPr>
          <w:ilvl w:val="0"/>
          <w:numId w:val="2"/>
        </w:numPr>
      </w:pPr>
      <w:r>
        <w:t xml:space="preserve">Завершил консольный сеанс, для этого использовал команду </w:t>
      </w:r>
      <w:r>
        <w:rPr>
          <w:rStyle w:val="VerbatimChar"/>
        </w:rPr>
        <w:t>logout</w:t>
      </w:r>
      <w:r>
        <w:t>, чтобы переключитьс</w:t>
      </w:r>
      <w:r>
        <w:t xml:space="preserve">я на графический интерфейс, использовал сочетание </w:t>
      </w:r>
      <w:r>
        <w:rPr>
          <w:rStyle w:val="VerbatimChar"/>
        </w:rPr>
        <w:t>Ctrl + Alt + F1</w:t>
      </w:r>
      <w:r>
        <w:br/>
        <w:t>Logout</w:t>
      </w:r>
    </w:p>
    <w:p w:rsidR="00197E49" w:rsidRDefault="000B185F">
      <w:pPr>
        <w:pStyle w:val="Compact"/>
        <w:numPr>
          <w:ilvl w:val="0"/>
          <w:numId w:val="2"/>
        </w:numPr>
      </w:pPr>
      <w:r>
        <w:t>У меня установлен менеджер рабочих столов X Window Manager</w:t>
      </w:r>
      <w:r>
        <w:br/>
        <w:t>Window manager</w:t>
      </w:r>
    </w:p>
    <w:p w:rsidR="00197E49" w:rsidRDefault="000B185F">
      <w:pPr>
        <w:pStyle w:val="Compact"/>
        <w:numPr>
          <w:ilvl w:val="0"/>
          <w:numId w:val="2"/>
        </w:numPr>
      </w:pPr>
      <w:r>
        <w:t>Различные графические окружения:</w:t>
      </w:r>
    </w:p>
    <w:p w:rsidR="00197E49" w:rsidRDefault="000B185F">
      <w:pPr>
        <w:pStyle w:val="Compact"/>
        <w:numPr>
          <w:ilvl w:val="1"/>
          <w:numId w:val="3"/>
        </w:numPr>
      </w:pPr>
      <w:r>
        <w:t>GNOME (default)</w:t>
      </w:r>
      <w:r>
        <w:br/>
        <w:t>GNOME</w:t>
      </w:r>
    </w:p>
    <w:p w:rsidR="00197E49" w:rsidRDefault="000B185F">
      <w:pPr>
        <w:pStyle w:val="Compact"/>
        <w:numPr>
          <w:ilvl w:val="1"/>
          <w:numId w:val="3"/>
        </w:numPr>
      </w:pPr>
      <w:r>
        <w:t>KDE</w:t>
      </w:r>
      <w:r>
        <w:br/>
        <w:t>KDE</w:t>
      </w:r>
    </w:p>
    <w:p w:rsidR="00197E49" w:rsidRDefault="000B185F">
      <w:pPr>
        <w:pStyle w:val="Compact"/>
        <w:numPr>
          <w:ilvl w:val="1"/>
          <w:numId w:val="3"/>
        </w:numPr>
      </w:pPr>
      <w:r>
        <w:t>XFCE</w:t>
      </w:r>
      <w:r>
        <w:br/>
        <w:t>XFCE</w:t>
      </w:r>
      <w:r>
        <w:br/>
      </w:r>
    </w:p>
    <w:p w:rsidR="00197E49" w:rsidRDefault="000B185F">
      <w:pPr>
        <w:pStyle w:val="Compact"/>
        <w:numPr>
          <w:ilvl w:val="0"/>
          <w:numId w:val="2"/>
        </w:numPr>
      </w:pPr>
      <w:r>
        <w:t>Запустил поочередно программы:</w:t>
      </w:r>
    </w:p>
    <w:p w:rsidR="00197E49" w:rsidRDefault="000B185F">
      <w:pPr>
        <w:numPr>
          <w:ilvl w:val="1"/>
          <w:numId w:val="4"/>
        </w:numPr>
      </w:pPr>
      <w:r>
        <w:t>Mozi</w:t>
      </w:r>
      <w:r>
        <w:t>lla Firefox</w:t>
      </w:r>
      <w:r>
        <w:br/>
        <w:t>Firefox</w:t>
      </w:r>
    </w:p>
    <w:p w:rsidR="00197E49" w:rsidRDefault="000B185F">
      <w:pPr>
        <w:numPr>
          <w:ilvl w:val="1"/>
          <w:numId w:val="4"/>
        </w:numPr>
      </w:pPr>
      <w:r>
        <w:t>Terminal</w:t>
      </w:r>
      <w:r>
        <w:br/>
        <w:t>terminal</w:t>
      </w:r>
    </w:p>
    <w:p w:rsidR="00197E49" w:rsidRDefault="000B185F">
      <w:pPr>
        <w:pStyle w:val="1"/>
      </w:pPr>
      <w:bookmarkStart w:id="3" w:name="выводы"/>
      <w:r>
        <w:t>Выводы</w:t>
      </w:r>
    </w:p>
    <w:bookmarkEnd w:id="3"/>
    <w:p w:rsidR="00197E49" w:rsidRDefault="000B185F">
      <w:r>
        <w:t>Я научился переключаться между графическими оболочками, усстанавливать новые. Научился переключаться между графическим и текстовым окружениями. Познакомился с менеджером рабочих столов</w:t>
      </w:r>
    </w:p>
    <w:p w:rsidR="00197E49" w:rsidRDefault="000B185F">
      <w:pPr>
        <w:pStyle w:val="1"/>
      </w:pPr>
      <w:bookmarkStart w:id="4" w:name="контрольные-вопросы"/>
      <w:r>
        <w:lastRenderedPageBreak/>
        <w:t>Контрольные вопросы</w:t>
      </w:r>
    </w:p>
    <w:bookmarkEnd w:id="4"/>
    <w:p w:rsidR="00197E49" w:rsidRDefault="000B185F">
      <w:pPr>
        <w:pStyle w:val="Compact"/>
        <w:numPr>
          <w:ilvl w:val="0"/>
          <w:numId w:val="5"/>
        </w:numPr>
      </w:pPr>
      <w:r>
        <w:t>Компью</w:t>
      </w:r>
      <w:r>
        <w:t>терный терминал - это интерфейс, позволяющий пользователю взаимодействовать с компьютером и его устройствами. Неоспоримым преимуществом является нетребовательность к железу, что позволяет раюотать даже на компьютерах с минимальной конфигурацией. Также искл</w:t>
      </w:r>
      <w:r>
        <w:t>ючаются баги и фризы GUI, что также ускоряет работу.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Имя, под которым пользователь логинится в системе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Пароли хранятся в скрытом файле /etc/shadow, который скрыт от обычных пользователей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В домашнем каталоге пользователя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root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Да, имеет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Иерархия пользо</w:t>
      </w:r>
      <w:r>
        <w:t>вателей, в зависимости от выданных прав. Для всех каталогов и файлов используются модификаторы доступа, которые позволяют регулировать действия других пользователей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UID, GID, GECOS, домашнюю директорию, версию shell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UID - уникальный идентификатор пользователя</w:t>
      </w:r>
      <w:r>
        <w:br/>
        <w:t>GID - групповой идентификатор пользователя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GECOS - номер поля учетной записи в файле /etc/passwd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Домашний каталог - это каталог пользователя, в котором хранятся все его файлы и данные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/home/vakarvetskiy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Да, а</w:t>
      </w:r>
      <w:r>
        <w:t>дминистратор может изменять содержимое домашнего каталога пользователя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В этом файле хранятся данные об учетных записях пользователей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Если в поле пароля стоит символ *, то пользователь не сможет войти в систему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Виртуальные консоли - это представление мно</w:t>
      </w:r>
      <w:r>
        <w:t>готерминальной раюоты в рамках одного устройства. В данном контексте вируальные - значит, что они все равно работают с этим устройством</w:t>
      </w:r>
    </w:p>
    <w:p w:rsidR="00197E49" w:rsidRDefault="000B185F">
      <w:pPr>
        <w:pStyle w:val="Compact"/>
        <w:numPr>
          <w:ilvl w:val="0"/>
          <w:numId w:val="5"/>
        </w:numPr>
      </w:pPr>
      <w:r>
        <w:t>Для управления консолями, как физическими, так и виртуальными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lastRenderedPageBreak/>
        <w:t xml:space="preserve">Это процесс обмена информацией пользователя и компьютера </w:t>
      </w:r>
      <w:r>
        <w:t>после авторизации пользователя и до завершения сеанса пользователем</w:t>
      </w:r>
      <w:r>
        <w:br/>
      </w:r>
    </w:p>
    <w:p w:rsidR="00197E49" w:rsidRDefault="000B185F">
      <w:pPr>
        <w:pStyle w:val="Compact"/>
        <w:numPr>
          <w:ilvl w:val="0"/>
          <w:numId w:val="5"/>
        </w:numPr>
      </w:pPr>
      <w:r>
        <w:t>Готовый набор программ для определенных целей</w:t>
      </w:r>
    </w:p>
    <w:p w:rsidR="00197E49" w:rsidRDefault="000B185F">
      <w:pPr>
        <w:pStyle w:val="Compact"/>
        <w:numPr>
          <w:ilvl w:val="0"/>
          <w:numId w:val="5"/>
        </w:numPr>
      </w:pPr>
      <w:r>
        <w:t>GTK, GTK+, GDK, Qt</w:t>
      </w:r>
    </w:p>
    <w:sectPr w:rsidR="00197E4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libri"/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altName w:val="Arial Narrow"/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603821A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D3F3E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0B8D5A6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185F"/>
    <w:rsid w:val="00197E4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18364AA4-AECA-0841-B75A-9C145F553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Шахзадбек Юнусов</cp:lastModifiedBy>
  <cp:revision>2</cp:revision>
  <dcterms:created xsi:type="dcterms:W3CDTF">2021-05-15T20:13:00Z</dcterms:created>
  <dcterms:modified xsi:type="dcterms:W3CDTF">2021-05-15T20:13:00Z</dcterms:modified>
</cp:coreProperties>
</file>